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E38AD" w14:textId="064AEA43" w:rsidR="003F754A" w:rsidRDefault="009F1430" w:rsidP="009F1430">
      <w:pPr>
        <w:jc w:val="right"/>
        <w:rPr>
          <w:rFonts w:asciiTheme="majorHAnsi" w:hAnsiTheme="majorHAnsi" w:cstheme="majorHAnsi"/>
          <w:i/>
          <w:iCs/>
          <w:sz w:val="24"/>
          <w:szCs w:val="24"/>
          <w:lang w:val="ro-RO"/>
        </w:rPr>
      </w:pPr>
      <w:r w:rsidRPr="009F1430">
        <w:rPr>
          <w:rFonts w:asciiTheme="majorHAnsi" w:hAnsiTheme="majorHAnsi" w:cstheme="majorHAnsi"/>
          <w:i/>
          <w:iCs/>
          <w:sz w:val="24"/>
          <w:szCs w:val="24"/>
          <w:lang w:val="ro-RO"/>
        </w:rPr>
        <w:t xml:space="preserve">Anexa </w:t>
      </w:r>
      <w:r w:rsidR="00EA48C7">
        <w:rPr>
          <w:rFonts w:asciiTheme="majorHAnsi" w:hAnsiTheme="majorHAnsi" w:cstheme="majorHAnsi"/>
          <w:i/>
          <w:iCs/>
          <w:sz w:val="24"/>
          <w:szCs w:val="24"/>
          <w:lang w:val="ro-RO"/>
        </w:rPr>
        <w:t>0</w:t>
      </w:r>
      <w:r w:rsidRPr="009F1430">
        <w:rPr>
          <w:rFonts w:asciiTheme="majorHAnsi" w:hAnsiTheme="majorHAnsi" w:cstheme="majorHAnsi"/>
          <w:i/>
          <w:iCs/>
          <w:sz w:val="24"/>
          <w:szCs w:val="24"/>
          <w:lang w:val="ro-RO"/>
        </w:rPr>
        <w:t xml:space="preserve">4 </w:t>
      </w:r>
      <w:r>
        <w:rPr>
          <w:rFonts w:asciiTheme="majorHAnsi" w:hAnsiTheme="majorHAnsi" w:cstheme="majorHAnsi"/>
          <w:i/>
          <w:iCs/>
          <w:sz w:val="24"/>
          <w:szCs w:val="24"/>
          <w:lang w:val="ro-RO"/>
        </w:rPr>
        <w:t>–</w:t>
      </w:r>
      <w:r w:rsidRPr="009F1430">
        <w:rPr>
          <w:rFonts w:asciiTheme="majorHAnsi" w:hAnsiTheme="majorHAnsi" w:cstheme="majorHAnsi"/>
          <w:i/>
          <w:iCs/>
          <w:sz w:val="24"/>
          <w:szCs w:val="24"/>
          <w:lang w:val="ro-RO"/>
        </w:rPr>
        <w:t xml:space="preserve"> </w:t>
      </w:r>
      <w:r>
        <w:rPr>
          <w:rFonts w:asciiTheme="majorHAnsi" w:hAnsiTheme="majorHAnsi" w:cstheme="majorHAnsi"/>
          <w:i/>
          <w:iCs/>
          <w:sz w:val="24"/>
          <w:szCs w:val="24"/>
          <w:lang w:val="ro-RO"/>
        </w:rPr>
        <w:t xml:space="preserve">Model notificare </w:t>
      </w:r>
      <w:r w:rsidR="00030D5E">
        <w:rPr>
          <w:rFonts w:asciiTheme="majorHAnsi" w:hAnsiTheme="majorHAnsi" w:cstheme="majorHAnsi"/>
          <w:i/>
          <w:iCs/>
          <w:sz w:val="24"/>
          <w:szCs w:val="24"/>
          <w:lang w:val="ro-RO"/>
        </w:rPr>
        <w:t>privind r</w:t>
      </w:r>
      <w:r w:rsidRPr="009F1430">
        <w:rPr>
          <w:rFonts w:asciiTheme="majorHAnsi" w:hAnsiTheme="majorHAnsi" w:cstheme="majorHAnsi"/>
          <w:i/>
          <w:iCs/>
          <w:sz w:val="24"/>
          <w:szCs w:val="24"/>
          <w:lang w:val="ro-RO"/>
        </w:rPr>
        <w:t>econciliere</w:t>
      </w:r>
      <w:r w:rsidR="00030D5E">
        <w:rPr>
          <w:rFonts w:asciiTheme="majorHAnsi" w:hAnsiTheme="majorHAnsi" w:cstheme="majorHAnsi"/>
          <w:i/>
          <w:iCs/>
          <w:sz w:val="24"/>
          <w:szCs w:val="24"/>
          <w:lang w:val="ro-RO"/>
        </w:rPr>
        <w:t>a</w:t>
      </w:r>
      <w:r w:rsidRPr="009F1430">
        <w:rPr>
          <w:rFonts w:asciiTheme="majorHAnsi" w:hAnsiTheme="majorHAnsi" w:cstheme="majorHAnsi"/>
          <w:i/>
          <w:iCs/>
          <w:sz w:val="24"/>
          <w:szCs w:val="24"/>
          <w:lang w:val="ro-RO"/>
        </w:rPr>
        <w:t xml:space="preserve"> contabilă</w:t>
      </w:r>
    </w:p>
    <w:p w14:paraId="5C04D9B7" w14:textId="77777777" w:rsidR="00030D5E" w:rsidRPr="009F1430" w:rsidRDefault="00030D5E" w:rsidP="009F1430">
      <w:pPr>
        <w:jc w:val="right"/>
        <w:rPr>
          <w:rFonts w:asciiTheme="majorHAnsi" w:hAnsiTheme="majorHAnsi" w:cstheme="majorHAnsi"/>
          <w:i/>
          <w:iCs/>
          <w:sz w:val="24"/>
          <w:szCs w:val="24"/>
          <w:lang w:val="ro-RO"/>
        </w:rPr>
      </w:pPr>
    </w:p>
    <w:p w14:paraId="477BBD5F" w14:textId="5C532754" w:rsidR="009D5502" w:rsidRPr="009F1430" w:rsidRDefault="00FA4BAC" w:rsidP="00FA4BAC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ro-RO"/>
        </w:rPr>
      </w:pPr>
      <w:r w:rsidRPr="009F1430">
        <w:rPr>
          <w:rFonts w:ascii="Times New Roman" w:eastAsia="Times New Roman" w:hAnsi="Times New Roman" w:cs="Times New Roman"/>
          <w:b/>
          <w:bCs/>
          <w:sz w:val="24"/>
          <w:szCs w:val="24"/>
          <w:lang w:val="ro-RO"/>
        </w:rPr>
        <w:t xml:space="preserve">Notificare cu privire la reconcilierea contabilă </w:t>
      </w:r>
    </w:p>
    <w:tbl>
      <w:tblPr>
        <w:tblW w:w="9437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9275"/>
        <w:gridCol w:w="81"/>
      </w:tblGrid>
      <w:tr w:rsidR="00FA4BAC" w:rsidRPr="009F1430" w14:paraId="48AA4D56" w14:textId="77777777" w:rsidTr="00F915B3">
        <w:trPr>
          <w:trHeight w:val="12"/>
          <w:tblCellSpacing w:w="15" w:type="dxa"/>
        </w:trPr>
        <w:tc>
          <w:tcPr>
            <w:tcW w:w="0" w:type="auto"/>
            <w:vAlign w:val="center"/>
            <w:hideMark/>
          </w:tcPr>
          <w:p w14:paraId="711CCCFC" w14:textId="77777777" w:rsidR="00FA4BAC" w:rsidRPr="009F1430" w:rsidRDefault="00FA4BAC" w:rsidP="00FA4B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9245" w:type="dxa"/>
            <w:vAlign w:val="center"/>
            <w:hideMark/>
          </w:tcPr>
          <w:p w14:paraId="78F0D9D4" w14:textId="77777777" w:rsidR="00FA4BAC" w:rsidRPr="009F1430" w:rsidRDefault="00FA4BAC" w:rsidP="00FA4B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o-RO"/>
              </w:rPr>
            </w:pPr>
          </w:p>
        </w:tc>
        <w:tc>
          <w:tcPr>
            <w:tcW w:w="0" w:type="auto"/>
            <w:vAlign w:val="center"/>
            <w:hideMark/>
          </w:tcPr>
          <w:p w14:paraId="4AE184A3" w14:textId="77777777" w:rsidR="00FA4BAC" w:rsidRPr="009F1430" w:rsidRDefault="00FA4BAC" w:rsidP="00FA4B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o-RO"/>
              </w:rPr>
            </w:pPr>
          </w:p>
        </w:tc>
      </w:tr>
      <w:tr w:rsidR="00FA4BAC" w:rsidRPr="009F1430" w14:paraId="594EB99A" w14:textId="77777777" w:rsidTr="00F915B3">
        <w:trPr>
          <w:trHeight w:val="960"/>
          <w:tblCellSpacing w:w="15" w:type="dxa"/>
        </w:trPr>
        <w:tc>
          <w:tcPr>
            <w:tcW w:w="0" w:type="auto"/>
            <w:vAlign w:val="center"/>
            <w:hideMark/>
          </w:tcPr>
          <w:p w14:paraId="4865BA34" w14:textId="77777777" w:rsidR="00FA4BAC" w:rsidRPr="009F1430" w:rsidRDefault="00FA4BAC" w:rsidP="00FA4B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o-RO"/>
              </w:rPr>
            </w:pPr>
          </w:p>
        </w:tc>
        <w:tc>
          <w:tcPr>
            <w:tcW w:w="9245" w:type="dxa"/>
            <w:vAlign w:val="center"/>
            <w:hideMark/>
          </w:tcPr>
          <w:p w14:paraId="01A52E31" w14:textId="75DE3906" w:rsidR="00690C32" w:rsidRPr="009F1430" w:rsidRDefault="00FA4BAC" w:rsidP="00690C32">
            <w:pPr>
              <w:spacing w:before="100" w:beforeAutospacing="1" w:after="100" w:afterAutospacing="1" w:line="240" w:lineRule="auto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 xml:space="preserve">De la: </w:t>
            </w:r>
            <w:r w:rsidR="00D45A8A"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>ISJ/ISMB</w:t>
            </w:r>
            <w:r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br/>
              <w:t>C</w:t>
            </w:r>
            <w:r w:rsidR="00B75679"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 xml:space="preserve">ătre: </w:t>
            </w:r>
            <w:r w:rsidR="00B75679"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br/>
              <w:t xml:space="preserve">Referitor: </w:t>
            </w:r>
            <w:r w:rsidR="00A5716E"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 xml:space="preserve">Proiect </w:t>
            </w:r>
            <w:r w:rsidR="003101E5"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>___________</w:t>
            </w:r>
            <w:r w:rsidR="00820D3E"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 xml:space="preserve"> – Contract de </w:t>
            </w:r>
            <w:r w:rsidR="00FA62E7"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>Finanțare</w:t>
            </w:r>
            <w:r w:rsidR="00820D3E"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 xml:space="preserve"> nr.</w:t>
            </w:r>
            <w:r w:rsidR="00F915B3"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="006C4D91"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>___</w:t>
            </w:r>
            <w:r w:rsidR="00A5716E"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>/</w:t>
            </w:r>
            <w:r w:rsidR="006C4D91"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>________</w:t>
            </w:r>
            <w:r w:rsidR="00690C32"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 xml:space="preserve"> - </w:t>
            </w:r>
            <w:r w:rsidR="00B74440" w:rsidRPr="009F14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/>
              </w:rPr>
              <w:t>"</w:t>
            </w:r>
            <w:r w:rsidR="003101E5" w:rsidRPr="009F14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o-RO"/>
              </w:rPr>
              <w:t>___________________________________________________________”</w:t>
            </w:r>
          </w:p>
          <w:p w14:paraId="38E9C459" w14:textId="77777777" w:rsidR="00FA4BAC" w:rsidRPr="009F1430" w:rsidRDefault="00FA4BAC" w:rsidP="00952E28">
            <w:pPr>
              <w:spacing w:after="0" w:line="240" w:lineRule="auto"/>
              <w:ind w:right="-2149"/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0" w:type="auto"/>
            <w:vAlign w:val="center"/>
            <w:hideMark/>
          </w:tcPr>
          <w:p w14:paraId="7B1E6D29" w14:textId="77777777" w:rsidR="00FA4BAC" w:rsidRPr="009F1430" w:rsidRDefault="00FA4BAC" w:rsidP="00B75679">
            <w:pPr>
              <w:spacing w:after="0" w:line="240" w:lineRule="auto"/>
              <w:ind w:left="-667" w:firstLine="667"/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</w:pPr>
            <w:r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br/>
              <w:t>(</w:t>
            </w:r>
          </w:p>
        </w:tc>
      </w:tr>
    </w:tbl>
    <w:p w14:paraId="102951F0" w14:textId="64B24E16" w:rsidR="009D5502" w:rsidRPr="009F1430" w:rsidRDefault="00FA4BAC" w:rsidP="00FA4B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ro-RO"/>
        </w:rPr>
      </w:pPr>
      <w:r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Vă informăm c</w:t>
      </w:r>
      <w:r w:rsidR="00414137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ă la data de </w:t>
      </w:r>
      <w:r w:rsidR="006C4D91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__________</w:t>
      </w:r>
      <w:r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situaţia</w:t>
      </w:r>
      <w:proofErr w:type="spellEnd"/>
      <w:r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 încasărilor/</w:t>
      </w:r>
      <w:proofErr w:type="spellStart"/>
      <w:r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plăţilor</w:t>
      </w:r>
      <w:proofErr w:type="spellEnd"/>
      <w:r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 </w:t>
      </w:r>
      <w:r w:rsidR="00690C32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este</w:t>
      </w:r>
      <w:r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 următoarea: </w:t>
      </w:r>
    </w:p>
    <w:p w14:paraId="1C3917D1" w14:textId="74F8393B" w:rsidR="00FA4BAC" w:rsidRPr="009F1430" w:rsidRDefault="00FA4BAC" w:rsidP="00FA4B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ro-RO"/>
        </w:rPr>
      </w:pPr>
      <w:r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- sume încasate de la </w:t>
      </w:r>
      <w:r w:rsidR="00D45A8A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ISJ/ISMB </w:t>
      </w:r>
      <w:r w:rsidR="00B75679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: </w:t>
      </w:r>
      <w:r w:rsidR="003101E5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_________</w:t>
      </w:r>
      <w:r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, conform: </w:t>
      </w:r>
    </w:p>
    <w:p w14:paraId="5553662C" w14:textId="4DAA8AB7" w:rsidR="00FA4BAC" w:rsidRPr="009F1430" w:rsidRDefault="00FA4BAC" w:rsidP="00FA4B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ro-RO"/>
        </w:rPr>
      </w:pPr>
      <w:bookmarkStart w:id="0" w:name="_Hlk112914561"/>
      <w:r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- O.</w:t>
      </w:r>
      <w:r w:rsidR="00060A2E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P. nr.</w:t>
      </w:r>
      <w:r w:rsidR="003101E5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____________</w:t>
      </w:r>
      <w:r w:rsidR="00952E28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, î</w:t>
      </w:r>
      <w:r w:rsidR="008F5CA0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n valoare de </w:t>
      </w:r>
      <w:r w:rsidR="003101E5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_____________</w:t>
      </w:r>
      <w:r w:rsidR="008F5CA0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lei, reprezentând </w:t>
      </w:r>
      <w:r w:rsidR="00FF12AE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sumele transferate în cont aferente cheltuielilor validate</w:t>
      </w:r>
      <w:r w:rsidR="008F5CA0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 </w:t>
      </w:r>
      <w:r w:rsidR="003101E5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______</w:t>
      </w:r>
      <w:r w:rsidR="008F5CA0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 ;</w:t>
      </w:r>
    </w:p>
    <w:bookmarkEnd w:id="0"/>
    <w:p w14:paraId="0B39F2F9" w14:textId="77777777" w:rsidR="00FF12AE" w:rsidRPr="009F1430" w:rsidRDefault="00FF12AE" w:rsidP="00FF12A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ro-RO"/>
        </w:rPr>
      </w:pPr>
      <w:r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- O.P. nr.____________, în valoare de _____________lei, reprezentând sumele transferate în cont aferente cheltuielilor validate ______ ;</w:t>
      </w:r>
    </w:p>
    <w:p w14:paraId="5C46E09D" w14:textId="77777777" w:rsidR="003101E5" w:rsidRPr="009F1430" w:rsidRDefault="003101E5" w:rsidP="00FA4B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ro-RO"/>
        </w:rPr>
      </w:pPr>
    </w:p>
    <w:p w14:paraId="3802CAC0" w14:textId="1A39C291" w:rsidR="00FA4BAC" w:rsidRPr="009F1430" w:rsidRDefault="00FA4BAC" w:rsidP="00FA4B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ro-RO"/>
        </w:rPr>
      </w:pPr>
      <w:r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- sume plătite </w:t>
      </w:r>
      <w:r w:rsidR="00FF12AE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(</w:t>
      </w:r>
      <w:r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restituite) către </w:t>
      </w:r>
      <w:r w:rsidR="00D45A8A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ISJ/ISMB</w:t>
      </w:r>
      <w:r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 xml:space="preserve">: </w:t>
      </w:r>
      <w:r w:rsidR="00FF12AE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____________________</w:t>
      </w:r>
      <w:r w:rsidR="00414135" w:rsidRPr="009F1430">
        <w:rPr>
          <w:rFonts w:ascii="Times New Roman" w:eastAsia="Times New Roman" w:hAnsi="Times New Roman" w:cs="Times New Roman"/>
          <w:sz w:val="24"/>
          <w:szCs w:val="24"/>
          <w:lang w:val="ro-RO"/>
        </w:rPr>
        <w:t>.</w:t>
      </w:r>
    </w:p>
    <w:p w14:paraId="1B1E419E" w14:textId="72C816BF" w:rsidR="003101E5" w:rsidRPr="009F1430" w:rsidRDefault="003101E5" w:rsidP="00FA4B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ro-RO"/>
        </w:rPr>
      </w:pPr>
    </w:p>
    <w:p w14:paraId="011DA11D" w14:textId="68BA9599" w:rsidR="003101E5" w:rsidRPr="009F1430" w:rsidRDefault="003101E5" w:rsidP="00FA4B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ro-RO"/>
        </w:rPr>
      </w:pPr>
    </w:p>
    <w:p w14:paraId="5909F409" w14:textId="77777777" w:rsidR="003101E5" w:rsidRPr="009F1430" w:rsidRDefault="003101E5" w:rsidP="00FA4B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ro-RO"/>
        </w:rPr>
      </w:pPr>
    </w:p>
    <w:tbl>
      <w:tblPr>
        <w:tblW w:w="9214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9133"/>
      </w:tblGrid>
      <w:tr w:rsidR="00FA4BAC" w:rsidRPr="009F1430" w14:paraId="24E35FDC" w14:textId="77777777" w:rsidTr="0008231F">
        <w:trPr>
          <w:trHeight w:val="174"/>
          <w:tblCellSpacing w:w="15" w:type="dxa"/>
        </w:trPr>
        <w:tc>
          <w:tcPr>
            <w:tcW w:w="0" w:type="auto"/>
            <w:vAlign w:val="center"/>
            <w:hideMark/>
          </w:tcPr>
          <w:p w14:paraId="5E290569" w14:textId="77777777" w:rsidR="00FA4BAC" w:rsidRPr="009F1430" w:rsidRDefault="00FA4BAC" w:rsidP="00FA4B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9088" w:type="dxa"/>
            <w:vAlign w:val="center"/>
            <w:hideMark/>
          </w:tcPr>
          <w:p w14:paraId="66C168EE" w14:textId="77777777" w:rsidR="00FA4BAC" w:rsidRPr="009F1430" w:rsidRDefault="00FA4BAC" w:rsidP="00FA4B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o-RO"/>
              </w:rPr>
            </w:pPr>
          </w:p>
        </w:tc>
      </w:tr>
      <w:tr w:rsidR="00FA4BAC" w:rsidRPr="009F1430" w14:paraId="5E763DD7" w14:textId="77777777" w:rsidTr="0008231F">
        <w:trPr>
          <w:trHeight w:val="624"/>
          <w:tblCellSpacing w:w="15" w:type="dxa"/>
        </w:trPr>
        <w:tc>
          <w:tcPr>
            <w:tcW w:w="0" w:type="auto"/>
            <w:vAlign w:val="center"/>
            <w:hideMark/>
          </w:tcPr>
          <w:p w14:paraId="41E135E4" w14:textId="77777777" w:rsidR="00FA4BAC" w:rsidRPr="009F1430" w:rsidRDefault="00FA4BAC" w:rsidP="00FA4B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ro-RO"/>
              </w:rPr>
            </w:pPr>
          </w:p>
        </w:tc>
        <w:tc>
          <w:tcPr>
            <w:tcW w:w="9088" w:type="dxa"/>
            <w:vAlign w:val="center"/>
            <w:hideMark/>
          </w:tcPr>
          <w:p w14:paraId="77DD43CA" w14:textId="77777777" w:rsidR="00C8753B" w:rsidRPr="009F1430" w:rsidRDefault="003F754A" w:rsidP="003F75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</w:pPr>
            <w:r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 xml:space="preserve">     </w:t>
            </w:r>
            <w:r w:rsidR="00B75679"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>Beneficiar,</w:t>
            </w:r>
            <w:r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 xml:space="preserve">                                                                                   Întocmit,</w:t>
            </w:r>
          </w:p>
          <w:p w14:paraId="7E7EA606" w14:textId="3758CCB7" w:rsidR="003F754A" w:rsidRPr="009F1430" w:rsidRDefault="003F754A" w:rsidP="003F75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</w:pPr>
            <w:r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 xml:space="preserve">     </w:t>
            </w:r>
            <w:r w:rsidR="00C8753B"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>Reprezentant legal</w:t>
            </w:r>
            <w:r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 xml:space="preserve">                                                                      </w:t>
            </w:r>
          </w:p>
          <w:p w14:paraId="5BB427F1" w14:textId="2872E511" w:rsidR="003F754A" w:rsidRPr="009F1430" w:rsidRDefault="003F754A" w:rsidP="003F75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</w:pPr>
            <w:r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t xml:space="preserve">                                                                 </w:t>
            </w:r>
          </w:p>
          <w:p w14:paraId="296D3AD1" w14:textId="77777777" w:rsidR="00FA4BAC" w:rsidRPr="009F1430" w:rsidRDefault="00FA4BAC" w:rsidP="00B418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</w:pPr>
            <w:r w:rsidRPr="009F1430">
              <w:rPr>
                <w:rFonts w:ascii="Times New Roman" w:eastAsia="Times New Roman" w:hAnsi="Times New Roman" w:cs="Times New Roman"/>
                <w:sz w:val="24"/>
                <w:szCs w:val="24"/>
                <w:lang w:val="ro-RO"/>
              </w:rPr>
              <w:br/>
            </w:r>
          </w:p>
        </w:tc>
      </w:tr>
    </w:tbl>
    <w:p w14:paraId="792F39BE" w14:textId="77777777" w:rsidR="00D372E1" w:rsidRPr="009F1430" w:rsidRDefault="00D372E1">
      <w:pPr>
        <w:rPr>
          <w:lang w:val="ro-RO"/>
        </w:rPr>
      </w:pPr>
    </w:p>
    <w:sectPr w:rsidR="00D372E1" w:rsidRPr="009F143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9911EB" w14:textId="77777777" w:rsidR="0046609A" w:rsidRDefault="0046609A" w:rsidP="00F915B3">
      <w:pPr>
        <w:spacing w:after="0" w:line="240" w:lineRule="auto"/>
      </w:pPr>
      <w:r>
        <w:separator/>
      </w:r>
    </w:p>
  </w:endnote>
  <w:endnote w:type="continuationSeparator" w:id="0">
    <w:p w14:paraId="035BD1CF" w14:textId="77777777" w:rsidR="0046609A" w:rsidRDefault="0046609A" w:rsidP="00F915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63F65" w14:textId="77777777" w:rsidR="0046609A" w:rsidRDefault="0046609A" w:rsidP="00F915B3">
      <w:pPr>
        <w:spacing w:after="0" w:line="240" w:lineRule="auto"/>
      </w:pPr>
      <w:r>
        <w:separator/>
      </w:r>
    </w:p>
  </w:footnote>
  <w:footnote w:type="continuationSeparator" w:id="0">
    <w:p w14:paraId="57D08F2B" w14:textId="77777777" w:rsidR="0046609A" w:rsidRDefault="0046609A" w:rsidP="00F915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aztDAwMDA0NDRT0lEKTi0uzszPAykwrAUA59+nQywAAAA="/>
  </w:docVars>
  <w:rsids>
    <w:rsidRoot w:val="00FA4BAC"/>
    <w:rsid w:val="000169CA"/>
    <w:rsid w:val="0002047A"/>
    <w:rsid w:val="00030D5E"/>
    <w:rsid w:val="00060A2E"/>
    <w:rsid w:val="0008231F"/>
    <w:rsid w:val="00085229"/>
    <w:rsid w:val="00096B53"/>
    <w:rsid w:val="000B1AFE"/>
    <w:rsid w:val="000C2070"/>
    <w:rsid w:val="000F14D9"/>
    <w:rsid w:val="0011463D"/>
    <w:rsid w:val="001538E5"/>
    <w:rsid w:val="001A6D3F"/>
    <w:rsid w:val="001C2B52"/>
    <w:rsid w:val="001D0978"/>
    <w:rsid w:val="001D2D71"/>
    <w:rsid w:val="001D778E"/>
    <w:rsid w:val="001F1E27"/>
    <w:rsid w:val="00203246"/>
    <w:rsid w:val="0025181D"/>
    <w:rsid w:val="002833E0"/>
    <w:rsid w:val="0029512C"/>
    <w:rsid w:val="002C1377"/>
    <w:rsid w:val="002E5447"/>
    <w:rsid w:val="003101E5"/>
    <w:rsid w:val="00324106"/>
    <w:rsid w:val="00342BF3"/>
    <w:rsid w:val="00373BC1"/>
    <w:rsid w:val="003A776E"/>
    <w:rsid w:val="003B6C65"/>
    <w:rsid w:val="003F754A"/>
    <w:rsid w:val="00414135"/>
    <w:rsid w:val="00414137"/>
    <w:rsid w:val="004241D7"/>
    <w:rsid w:val="00424730"/>
    <w:rsid w:val="00451C71"/>
    <w:rsid w:val="00457017"/>
    <w:rsid w:val="0046609A"/>
    <w:rsid w:val="00483325"/>
    <w:rsid w:val="00493AB0"/>
    <w:rsid w:val="004A7DAE"/>
    <w:rsid w:val="004B4572"/>
    <w:rsid w:val="004C36C0"/>
    <w:rsid w:val="004D4C8F"/>
    <w:rsid w:val="004F66DC"/>
    <w:rsid w:val="00517541"/>
    <w:rsid w:val="00520467"/>
    <w:rsid w:val="00536E89"/>
    <w:rsid w:val="0054076B"/>
    <w:rsid w:val="00550759"/>
    <w:rsid w:val="00554146"/>
    <w:rsid w:val="005638D2"/>
    <w:rsid w:val="0057652C"/>
    <w:rsid w:val="00591DCD"/>
    <w:rsid w:val="005C0B2D"/>
    <w:rsid w:val="005D7E23"/>
    <w:rsid w:val="005E5B83"/>
    <w:rsid w:val="005E7E65"/>
    <w:rsid w:val="006025B8"/>
    <w:rsid w:val="00656A84"/>
    <w:rsid w:val="00690C32"/>
    <w:rsid w:val="006A0AFB"/>
    <w:rsid w:val="006A24D6"/>
    <w:rsid w:val="006C3F52"/>
    <w:rsid w:val="006C4D91"/>
    <w:rsid w:val="006C7C5E"/>
    <w:rsid w:val="006E37FE"/>
    <w:rsid w:val="006F4D3C"/>
    <w:rsid w:val="00734539"/>
    <w:rsid w:val="007A0910"/>
    <w:rsid w:val="007A53FC"/>
    <w:rsid w:val="007A75E7"/>
    <w:rsid w:val="007F6EDA"/>
    <w:rsid w:val="008048AA"/>
    <w:rsid w:val="00820D3E"/>
    <w:rsid w:val="00833B50"/>
    <w:rsid w:val="008C471E"/>
    <w:rsid w:val="008E06F5"/>
    <w:rsid w:val="008E54C5"/>
    <w:rsid w:val="008F5CA0"/>
    <w:rsid w:val="009021B5"/>
    <w:rsid w:val="0091530F"/>
    <w:rsid w:val="00931B34"/>
    <w:rsid w:val="00952E28"/>
    <w:rsid w:val="00955A8F"/>
    <w:rsid w:val="00982C83"/>
    <w:rsid w:val="00987CCA"/>
    <w:rsid w:val="009A3837"/>
    <w:rsid w:val="009D5502"/>
    <w:rsid w:val="009E48DF"/>
    <w:rsid w:val="009F1430"/>
    <w:rsid w:val="00A152EA"/>
    <w:rsid w:val="00A17E8C"/>
    <w:rsid w:val="00A5716E"/>
    <w:rsid w:val="00AB5B7F"/>
    <w:rsid w:val="00AE4FBC"/>
    <w:rsid w:val="00AF0617"/>
    <w:rsid w:val="00AF0817"/>
    <w:rsid w:val="00B23C99"/>
    <w:rsid w:val="00B304A8"/>
    <w:rsid w:val="00B418A4"/>
    <w:rsid w:val="00B62805"/>
    <w:rsid w:val="00B74440"/>
    <w:rsid w:val="00B75679"/>
    <w:rsid w:val="00BB6FA9"/>
    <w:rsid w:val="00BD458F"/>
    <w:rsid w:val="00C31BD3"/>
    <w:rsid w:val="00C65078"/>
    <w:rsid w:val="00C82C27"/>
    <w:rsid w:val="00C8753B"/>
    <w:rsid w:val="00CA1C18"/>
    <w:rsid w:val="00CA25E8"/>
    <w:rsid w:val="00CB0896"/>
    <w:rsid w:val="00CD7BB2"/>
    <w:rsid w:val="00CE2613"/>
    <w:rsid w:val="00CF21DF"/>
    <w:rsid w:val="00CF68D6"/>
    <w:rsid w:val="00D068A4"/>
    <w:rsid w:val="00D15EFB"/>
    <w:rsid w:val="00D30FD9"/>
    <w:rsid w:val="00D372E1"/>
    <w:rsid w:val="00D45A8A"/>
    <w:rsid w:val="00D5710D"/>
    <w:rsid w:val="00D72BC2"/>
    <w:rsid w:val="00D90EFA"/>
    <w:rsid w:val="00D977A2"/>
    <w:rsid w:val="00DA4E25"/>
    <w:rsid w:val="00E100E4"/>
    <w:rsid w:val="00E26A0C"/>
    <w:rsid w:val="00E6747D"/>
    <w:rsid w:val="00E76E73"/>
    <w:rsid w:val="00E824ED"/>
    <w:rsid w:val="00EA48C7"/>
    <w:rsid w:val="00EC56FA"/>
    <w:rsid w:val="00F008B9"/>
    <w:rsid w:val="00F01F4C"/>
    <w:rsid w:val="00F045B0"/>
    <w:rsid w:val="00F16F79"/>
    <w:rsid w:val="00F53AD6"/>
    <w:rsid w:val="00F64E8B"/>
    <w:rsid w:val="00F915B3"/>
    <w:rsid w:val="00F96D29"/>
    <w:rsid w:val="00FA4BAC"/>
    <w:rsid w:val="00FA62E7"/>
    <w:rsid w:val="00FF1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8FB930"/>
  <w15:docId w15:val="{87E81DB1-A644-408C-AAF5-71D537F70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1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5B3"/>
  </w:style>
  <w:style w:type="paragraph" w:styleId="Footer">
    <w:name w:val="footer"/>
    <w:basedOn w:val="Normal"/>
    <w:link w:val="FooterChar"/>
    <w:uiPriority w:val="99"/>
    <w:unhideWhenUsed/>
    <w:rsid w:val="00F91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5B3"/>
  </w:style>
  <w:style w:type="paragraph" w:styleId="BalloonText">
    <w:name w:val="Balloon Text"/>
    <w:basedOn w:val="Normal"/>
    <w:link w:val="BalloonTextChar"/>
    <w:uiPriority w:val="99"/>
    <w:semiHidden/>
    <w:unhideWhenUsed/>
    <w:rsid w:val="005541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1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78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anuela Radulescu</cp:lastModifiedBy>
  <cp:revision>6</cp:revision>
  <cp:lastPrinted>2019-05-22T13:24:00Z</cp:lastPrinted>
  <dcterms:created xsi:type="dcterms:W3CDTF">2022-10-05T10:11:00Z</dcterms:created>
  <dcterms:modified xsi:type="dcterms:W3CDTF">2022-10-05T14:28:00Z</dcterms:modified>
</cp:coreProperties>
</file>